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Ридой</w:t>
      </w:r>
      <w:r>
        <w:t xml:space="preserve"> </w:t>
      </w:r>
      <w:r>
        <w:t xml:space="preserve">Хайатунна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3141194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1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3107634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3105720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3123651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3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3083941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3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3111500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3084443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4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3099247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3068560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3092952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3131449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3078336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3068143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3073322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3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447800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609156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3073996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108912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068560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107658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115365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105071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5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092952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080289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090307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Ридой Хайатуннаби</dc:creator>
  <dc:language>ru-RU</dc:language>
  <cp:keywords/>
  <dcterms:created xsi:type="dcterms:W3CDTF">2024-03-29T07:48:22Z</dcterms:created>
  <dcterms:modified xsi:type="dcterms:W3CDTF">2024-03-29T07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